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9BE221" w14:textId="77777777" w:rsidR="00D20318" w:rsidRDefault="00180637" w:rsidP="00D20318">
      <w:pPr>
        <w:contextualSpacing/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</w:pPr>
      <w:bookmarkStart w:id="0" w:name="X49aa051b148a8fde5c03bd2fc3f518a50339a1b"/>
      <w:r>
        <w:pict w14:anchorId="04F08514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Picture 1" o:spid="_x0000_s1026" type="#_x0000_t75" alt="Graphical user interface, website&#13;&#13;&#13;&#13;&#13;&#13;&#13;&#13;&#13;&#13;&#13;&#13;&#13;&#13;&#13;&#13;&#13;&#13;&#13;&#13;&#13;&#13;&#13;&#13;&#13;&#13;&#10;&#13;&#13;&#13;&#13;&#13;&#13;&#13;&#13;&#13;&#13;&#13;&#13;&#13;&#13;&#13;&#13;&#13;&#13;&#13;&#13;&#13;&#13;&#13;&#13;&#13;&#13;&#10;Description automatically generated" style="position:absolute;margin-left:4.9pt;margin-top:1.8pt;width:125pt;height:159.5pt;z-index:251659264;visibility:visible;mso-wrap-style:square;mso-wrap-edited:f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stroked="t">
            <v:imagedata r:id="rId7" o:title="Graphical user interface, website&#13;&#13;&#13;&#13;&#13;&#13;&#13;&#13;&#13;&#13;&#13;&#13;&#13;&#13;&#13;&#13;&#13;&#13;&#13;&#13;&#13;&#13;&#13;&#13;&#13;&#13;&#10;&#13;&#13;&#13;&#13;&#13;&#13;&#13;&#13;&#13;&#13;&#13;&#13;&#13;&#13;&#13;&#13;&#13;&#13;&#13;&#13;&#13;&#13;&#13;&#13;&#13;&#13;&#10;Description automatically generated"/>
            <w10:wrap type="square"/>
          </v:shape>
        </w:pict>
      </w:r>
      <w:r w:rsidR="00D20318"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 xml:space="preserve">R Code for Examples in the book </w:t>
      </w:r>
    </w:p>
    <w:p w14:paraId="163ED5A5" w14:textId="77777777" w:rsidR="00D20318" w:rsidRDefault="00D20318" w:rsidP="00D20318">
      <w:pPr>
        <w:contextualSpacing/>
        <w:rPr>
          <w:rFonts w:ascii="Calibri Light" w:eastAsia="Times New Roman" w:hAnsi="Calibri Light" w:cs="Times New Roman"/>
          <w:b/>
          <w:bCs/>
          <w:i/>
          <w:iCs/>
          <w:color w:val="2E74B5"/>
          <w:sz w:val="30"/>
          <w:szCs w:val="30"/>
        </w:rPr>
      </w:pPr>
      <w:r>
        <w:rPr>
          <w:rFonts w:ascii="Calibri Light" w:eastAsia="Times New Roman" w:hAnsi="Calibri Light" w:cs="Times New Roman"/>
          <w:b/>
          <w:bCs/>
          <w:i/>
          <w:iCs/>
          <w:color w:val="2E74B5"/>
          <w:sz w:val="30"/>
          <w:szCs w:val="30"/>
        </w:rPr>
        <w:t>“Statistics: The Art and Science of Learning from Data”</w:t>
      </w:r>
    </w:p>
    <w:p w14:paraId="0396E3A0" w14:textId="77777777" w:rsidR="00D20318" w:rsidRDefault="00D20318" w:rsidP="00D20318">
      <w:pPr>
        <w:spacing w:line="360" w:lineRule="auto"/>
        <w:contextualSpacing/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</w:pPr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 xml:space="preserve">by </w:t>
      </w:r>
      <w:proofErr w:type="spellStart"/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>Agresti</w:t>
      </w:r>
      <w:proofErr w:type="spellEnd"/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>, Franklin and Klingenberg, 5</w:t>
      </w:r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  <w:vertAlign w:val="superscript"/>
        </w:rPr>
        <w:t>th</w:t>
      </w:r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 xml:space="preserve"> edition </w:t>
      </w:r>
    </w:p>
    <w:p w14:paraId="4EA72BF1" w14:textId="77777777" w:rsidR="00D20318" w:rsidRDefault="00D20318" w:rsidP="00D20318">
      <w:pPr>
        <w:spacing w:line="276" w:lineRule="auto"/>
        <w:contextualSpacing/>
        <w:rPr>
          <w:rFonts w:ascii="Calibri Light" w:eastAsia="Times New Roman" w:hAnsi="Calibri Light" w:cs="Times New Roman"/>
          <w:b/>
          <w:bCs/>
          <w:color w:val="70AD47"/>
          <w:sz w:val="68"/>
          <w:szCs w:val="68"/>
        </w:rPr>
      </w:pPr>
      <w:r>
        <w:rPr>
          <w:rFonts w:ascii="Calibri Light" w:eastAsia="Times New Roman" w:hAnsi="Calibri Light" w:cs="Times New Roman"/>
          <w:b/>
          <w:bCs/>
          <w:color w:val="70AD47"/>
          <w:sz w:val="68"/>
          <w:szCs w:val="68"/>
        </w:rPr>
        <w:t>Chapter 6</w:t>
      </w:r>
    </w:p>
    <w:p w14:paraId="27C13AF4" w14:textId="37418392" w:rsidR="00D20318" w:rsidRPr="00D20318" w:rsidRDefault="00D20318" w:rsidP="00D20318">
      <w:pPr>
        <w:keepNext/>
        <w:keepLines/>
        <w:pBdr>
          <w:bottom w:val="single" w:sz="4" w:space="2" w:color="auto"/>
        </w:pBdr>
        <w:spacing w:after="120"/>
        <w:outlineLvl w:val="0"/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</w:pP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 xml:space="preserve">Example </w:t>
      </w: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>5</w:t>
      </w: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 xml:space="preserve">: </w:t>
      </w: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>Risk Taking</w:t>
      </w: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 xml:space="preserve"> – </w:t>
      </w: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>Standard Deviation</w:t>
      </w: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 xml:space="preserve"> of a Probability Distribution</w:t>
      </w:r>
    </w:p>
    <w:p w14:paraId="760956D7" w14:textId="2A44AD83" w:rsidR="00A10045" w:rsidRDefault="00000000">
      <w:pPr>
        <w:pStyle w:val="Heading2"/>
      </w:pPr>
      <w:r>
        <w:t>Reading in the data for the sure strategy</w:t>
      </w:r>
    </w:p>
    <w:p w14:paraId="5F557136" w14:textId="77777777" w:rsidR="00A10045" w:rsidRDefault="00000000">
      <w:pPr>
        <w:pStyle w:val="SourceCode"/>
      </w:pPr>
      <w:r>
        <w:rPr>
          <w:rStyle w:val="NormalTok"/>
        </w:rPr>
        <w:t xml:space="preserve">gains_sur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500</w:t>
      </w:r>
      <w:r>
        <w:br/>
      </w:r>
      <w:r>
        <w:rPr>
          <w:rStyle w:val="NormalTok"/>
        </w:rPr>
        <w:t xml:space="preserve">probs_sur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</w:p>
    <w:p w14:paraId="6BE50F3D" w14:textId="77777777" w:rsidR="00A10045" w:rsidRDefault="00000000">
      <w:pPr>
        <w:pStyle w:val="Heading2"/>
      </w:pPr>
      <w:bookmarkStart w:id="1" w:name="to-compute-the-variance"/>
      <w:bookmarkEnd w:id="0"/>
      <w:r>
        <w:t>To compute the variance</w:t>
      </w:r>
    </w:p>
    <w:p w14:paraId="4D868335" w14:textId="77777777" w:rsidR="00A10045" w:rsidRDefault="00000000">
      <w:pPr>
        <w:pStyle w:val="SourceCode"/>
      </w:pPr>
      <w:r>
        <w:rPr>
          <w:rStyle w:val="NormalTok"/>
        </w:rPr>
        <w:t xml:space="preserve">variance_sur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 xml:space="preserve">(((gains_sure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gains_sure)) </w:t>
      </w:r>
      <w:r>
        <w:rPr>
          <w:rStyle w:val="SpecialCharTok"/>
        </w:rPr>
        <w:t>**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SpecialCharTok"/>
        </w:rPr>
        <w:t>*</w:t>
      </w:r>
      <w:r>
        <w:rPr>
          <w:rStyle w:val="NormalTok"/>
        </w:rPr>
        <w:t xml:space="preserve"> probs_sure)</w:t>
      </w:r>
      <w:r>
        <w:br/>
      </w:r>
      <w:r>
        <w:rPr>
          <w:rStyle w:val="NormalTok"/>
        </w:rPr>
        <w:t>variance_sure</w:t>
      </w:r>
    </w:p>
    <w:p w14:paraId="3C645F65" w14:textId="77777777" w:rsidR="00A10045" w:rsidRDefault="00000000">
      <w:pPr>
        <w:pStyle w:val="SourceCode"/>
      </w:pPr>
      <w:r>
        <w:rPr>
          <w:rStyle w:val="VerbatimChar"/>
        </w:rPr>
        <w:t>## [1] 0</w:t>
      </w:r>
    </w:p>
    <w:p w14:paraId="71AC890B" w14:textId="77777777" w:rsidR="00A10045" w:rsidRDefault="00000000">
      <w:pPr>
        <w:pStyle w:val="Heading2"/>
      </w:pPr>
      <w:bookmarkStart w:id="2" w:name="to-compute-the-standard-deviation"/>
      <w:bookmarkEnd w:id="1"/>
      <w:r>
        <w:t>To compute the standard deviation</w:t>
      </w:r>
    </w:p>
    <w:p w14:paraId="031265A8" w14:textId="77777777" w:rsidR="00A10045" w:rsidRDefault="00000000">
      <w:pPr>
        <w:pStyle w:val="SourceCode"/>
      </w:pPr>
      <w:r>
        <w:rPr>
          <w:rStyle w:val="FunctionTok"/>
        </w:rPr>
        <w:t>sqrt</w:t>
      </w:r>
      <w:r>
        <w:rPr>
          <w:rStyle w:val="NormalTok"/>
        </w:rPr>
        <w:t>(variance_sure)</w:t>
      </w:r>
    </w:p>
    <w:p w14:paraId="73D29ED7" w14:textId="77777777" w:rsidR="00A10045" w:rsidRDefault="00000000">
      <w:pPr>
        <w:pStyle w:val="SourceCode"/>
      </w:pPr>
      <w:r>
        <w:rPr>
          <w:rStyle w:val="VerbatimChar"/>
        </w:rPr>
        <w:t>## [1] 0</w:t>
      </w:r>
    </w:p>
    <w:p w14:paraId="7224A2E1" w14:textId="77777777" w:rsidR="00A10045" w:rsidRDefault="00000000">
      <w:pPr>
        <w:pStyle w:val="Heading2"/>
      </w:pPr>
      <w:bookmarkStart w:id="3" w:name="X88a69e0207fa150a6361da25b22ad204ca066fa"/>
      <w:bookmarkEnd w:id="2"/>
      <w:r>
        <w:t>Reading in the data for the risk-taking strategy</w:t>
      </w:r>
    </w:p>
    <w:p w14:paraId="02897D90" w14:textId="77777777" w:rsidR="00A10045" w:rsidRDefault="00000000">
      <w:pPr>
        <w:pStyle w:val="SourceCode"/>
      </w:pPr>
      <w:r>
        <w:rPr>
          <w:rStyle w:val="NormalTok"/>
        </w:rPr>
        <w:t xml:space="preserve">gains_risk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00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probs_risk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FloatTok"/>
        </w:rPr>
        <w:t>0.5</w:t>
      </w:r>
      <w:r>
        <w:rPr>
          <w:rStyle w:val="NormalTok"/>
        </w:rPr>
        <w:t>)</w:t>
      </w:r>
    </w:p>
    <w:p w14:paraId="6FA2BF79" w14:textId="77777777" w:rsidR="00A10045" w:rsidRDefault="00000000">
      <w:pPr>
        <w:pStyle w:val="Heading2"/>
      </w:pPr>
      <w:bookmarkStart w:id="4" w:name="to-compute-the-variance-1"/>
      <w:bookmarkEnd w:id="3"/>
      <w:r>
        <w:t>To compute the variance</w:t>
      </w:r>
    </w:p>
    <w:p w14:paraId="51986DB5" w14:textId="77777777" w:rsidR="00A10045" w:rsidRDefault="00000000">
      <w:pPr>
        <w:pStyle w:val="SourceCode"/>
      </w:pPr>
      <w:r>
        <w:rPr>
          <w:rStyle w:val="NormalTok"/>
        </w:rPr>
        <w:t xml:space="preserve">variance_risk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 xml:space="preserve">(((gains_risk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gains_risk)) </w:t>
      </w:r>
      <w:r>
        <w:rPr>
          <w:rStyle w:val="SpecialCharTok"/>
        </w:rPr>
        <w:t>**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SpecialCharTok"/>
        </w:rPr>
        <w:t>*</w:t>
      </w:r>
      <w:r>
        <w:rPr>
          <w:rStyle w:val="NormalTok"/>
        </w:rPr>
        <w:t xml:space="preserve"> probs_risk)</w:t>
      </w:r>
      <w:r>
        <w:br/>
      </w:r>
      <w:r>
        <w:rPr>
          <w:rStyle w:val="NormalTok"/>
        </w:rPr>
        <w:t>variance_risk</w:t>
      </w:r>
    </w:p>
    <w:p w14:paraId="5FB5A71F" w14:textId="77777777" w:rsidR="00A10045" w:rsidRDefault="00000000">
      <w:pPr>
        <w:pStyle w:val="SourceCode"/>
      </w:pPr>
      <w:r>
        <w:rPr>
          <w:rStyle w:val="VerbatimChar"/>
        </w:rPr>
        <w:t>## [1] 250000</w:t>
      </w:r>
    </w:p>
    <w:p w14:paraId="56D93F74" w14:textId="77777777" w:rsidR="00A10045" w:rsidRDefault="00000000">
      <w:pPr>
        <w:pStyle w:val="Heading2"/>
      </w:pPr>
      <w:bookmarkStart w:id="5" w:name="to-compute-the-standard-deviation-1"/>
      <w:bookmarkEnd w:id="4"/>
      <w:r>
        <w:t>To compute the standard deviation</w:t>
      </w:r>
    </w:p>
    <w:p w14:paraId="67643442" w14:textId="77777777" w:rsidR="00A10045" w:rsidRDefault="00000000">
      <w:pPr>
        <w:pStyle w:val="SourceCode"/>
      </w:pPr>
      <w:r>
        <w:rPr>
          <w:rStyle w:val="FunctionTok"/>
        </w:rPr>
        <w:t>sqrt</w:t>
      </w:r>
      <w:r>
        <w:rPr>
          <w:rStyle w:val="NormalTok"/>
        </w:rPr>
        <w:t>(variance_risk)</w:t>
      </w:r>
    </w:p>
    <w:p w14:paraId="0A35B021" w14:textId="77777777" w:rsidR="00A10045" w:rsidRDefault="00000000">
      <w:pPr>
        <w:pStyle w:val="SourceCode"/>
      </w:pPr>
      <w:r>
        <w:rPr>
          <w:rStyle w:val="VerbatimChar"/>
        </w:rPr>
        <w:t>## [1] 500</w:t>
      </w:r>
      <w:bookmarkEnd w:id="5"/>
    </w:p>
    <w:sectPr w:rsidR="00A10045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D93655D" w14:textId="77777777" w:rsidR="00180637" w:rsidRDefault="00180637">
      <w:pPr>
        <w:spacing w:after="0"/>
      </w:pPr>
      <w:r>
        <w:separator/>
      </w:r>
    </w:p>
  </w:endnote>
  <w:endnote w:type="continuationSeparator" w:id="0">
    <w:p w14:paraId="4DDC9907" w14:textId="77777777" w:rsidR="00180637" w:rsidRDefault="0018063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832DBC0" w14:textId="77777777" w:rsidR="00180637" w:rsidRDefault="00180637">
      <w:r>
        <w:separator/>
      </w:r>
    </w:p>
  </w:footnote>
  <w:footnote w:type="continuationSeparator" w:id="0">
    <w:p w14:paraId="22A52024" w14:textId="77777777" w:rsidR="00180637" w:rsidRDefault="0018063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8014E06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206945210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4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A10045"/>
    <w:rsid w:val="00180637"/>
    <w:rsid w:val="00A10045"/>
    <w:rsid w:val="00D20318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2CC21528"/>
  <w15:docId w15:val="{7FE51044-0550-FE40-BB8A-DC4070D75B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115</Words>
  <Characters>661</Characters>
  <Application>Microsoft Office Word</Application>
  <DocSecurity>0</DocSecurity>
  <Lines>5</Lines>
  <Paragraphs>1</Paragraphs>
  <ScaleCrop>false</ScaleCrop>
  <Company/>
  <LinksUpToDate>false</LinksUpToDate>
  <CharactersWithSpaces>7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/>
  <cp:keywords/>
  <cp:lastModifiedBy>Simon  Angoluan</cp:lastModifiedBy>
  <cp:revision>2</cp:revision>
  <dcterms:created xsi:type="dcterms:W3CDTF">2022-06-29T14:05:00Z</dcterms:created>
  <dcterms:modified xsi:type="dcterms:W3CDTF">2022-06-29T14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6-29</vt:lpwstr>
  </property>
  <property fmtid="{D5CDD505-2E9C-101B-9397-08002B2CF9AE}" pid="3" name="output">
    <vt:lpwstr>word_document</vt:lpwstr>
  </property>
</Properties>
</file>